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ทส 1 2 3 4 5ก็ถูกแล้วสงสัยเมาเหล้าธนชาตสารคดีที่น่าติดตามชมวิถีชีวิตวันที่ 7 กับความมันน่าจะต้องลดเสียงลงหน่อยหยุดสูญเสียหยุดรถให้คนข้ามทางม้าลายติดตามชมรายการเรื่องเล่าบ้านบึงสุจริตวันอาทิตย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revoice</dc:title>
  <dc:creator/>
  <cp:keywords/>
  <dcterms:created xsi:type="dcterms:W3CDTF">2022-03-17T10:06:47Z</dcterms:created>
  <dcterms:modified xsi:type="dcterms:W3CDTF">2022-03-17T10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31 น.</vt:lpwstr>
  </property>
  <property fmtid="{D5CDD505-2E9C-101B-9397-08002B2CF9AE}" pid="3" name="subtitle">
    <vt:lpwstr/>
  </property>
</Properties>
</file>